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35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632"/>
        <w:gridCol w:w="958"/>
        <w:gridCol w:w="2700"/>
        <w:gridCol w:w="3060"/>
      </w:tblGrid>
      <w:tr w:rsidR="00DB5DF2" w:rsidRPr="00600272" w14:paraId="785AFEB1" w14:textId="77777777" w:rsidTr="00600272">
        <w:trPr>
          <w:trHeight w:val="348"/>
        </w:trPr>
        <w:tc>
          <w:tcPr>
            <w:tcW w:w="10350" w:type="dxa"/>
            <w:gridSpan w:val="4"/>
            <w:shd w:val="clear" w:color="auto" w:fill="FAF8F4"/>
            <w:vAlign w:val="center"/>
          </w:tcPr>
          <w:p w14:paraId="3F38928D" w14:textId="77777777" w:rsidR="00DB5DF2" w:rsidRPr="00600272" w:rsidRDefault="002D0ED6" w:rsidP="00CA2696">
            <w:pPr>
              <w:numPr>
                <w:ilvl w:val="0"/>
                <w:numId w:val="2"/>
              </w:numPr>
              <w:tabs>
                <w:tab w:val="clear" w:pos="360"/>
              </w:tabs>
              <w:ind w:left="0"/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 w:rsidR="00BA7936" w:rsidRPr="00600272">
              <w:rPr>
                <w:rFonts w:ascii="Calibri" w:hAnsi="Calibri" w:cs="Calibri"/>
                <w:sz w:val="20"/>
                <w:szCs w:val="20"/>
              </w:rPr>
              <w:t>1: S</w:t>
            </w:r>
            <w:r w:rsidR="00CA2696" w:rsidRPr="00600272">
              <w:rPr>
                <w:rFonts w:ascii="Calibri" w:hAnsi="Calibri" w:cs="Calibri"/>
                <w:sz w:val="20"/>
                <w:szCs w:val="20"/>
              </w:rPr>
              <w:t>ecurity authorization requested for person identified below.</w:t>
            </w:r>
          </w:p>
        </w:tc>
      </w:tr>
      <w:tr w:rsidR="00DB5DF2" w:rsidRPr="00600272" w14:paraId="6CC98CA4" w14:textId="77777777" w:rsidTr="0079603E">
        <w:trPr>
          <w:trHeight w:val="390"/>
        </w:trPr>
        <w:tc>
          <w:tcPr>
            <w:tcW w:w="3632" w:type="dxa"/>
          </w:tcPr>
          <w:p w14:paraId="55E9CA7B" w14:textId="77777777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First Name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3658" w:type="dxa"/>
            <w:gridSpan w:val="2"/>
          </w:tcPr>
          <w:p w14:paraId="0509A608" w14:textId="77777777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Last Name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</w:tcPr>
          <w:p w14:paraId="5E33301C" w14:textId="781C4585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600272">
              <w:rPr>
                <w:rFonts w:ascii="Calibri" w:hAnsi="Calibri" w:cs="Calibri"/>
                <w:sz w:val="20"/>
                <w:szCs w:val="20"/>
              </w:rPr>
              <w:t>TXState</w:t>
            </w:r>
            <w:proofErr w:type="spellEnd"/>
            <w:r w:rsidRPr="00600272">
              <w:rPr>
                <w:rFonts w:ascii="Calibri" w:hAnsi="Calibri" w:cs="Calibri"/>
                <w:sz w:val="20"/>
                <w:szCs w:val="20"/>
              </w:rPr>
              <w:t xml:space="preserve"> ID:</w:t>
            </w:r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B5DF2" w:rsidRPr="00600272" w14:paraId="0B128611" w14:textId="77777777" w:rsidTr="00FA707D">
        <w:trPr>
          <w:trHeight w:val="408"/>
        </w:trPr>
        <w:tc>
          <w:tcPr>
            <w:tcW w:w="4590" w:type="dxa"/>
            <w:gridSpan w:val="2"/>
          </w:tcPr>
          <w:p w14:paraId="0B25740E" w14:textId="6D342F3F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epartment Name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760" w:type="dxa"/>
            <w:gridSpan w:val="2"/>
          </w:tcPr>
          <w:p w14:paraId="15A58CAD" w14:textId="06056599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Phone</w:t>
            </w:r>
            <w:r w:rsidR="00D376F7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>#</w:t>
            </w:r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                        </w:t>
            </w:r>
            <w:r w:rsidR="0079603E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B5DF2" w:rsidRPr="00600272" w14:paraId="07D43B96" w14:textId="77777777" w:rsidTr="00CA2696">
        <w:trPr>
          <w:trHeight w:val="345"/>
        </w:trPr>
        <w:tc>
          <w:tcPr>
            <w:tcW w:w="4590" w:type="dxa"/>
            <w:gridSpan w:val="2"/>
          </w:tcPr>
          <w:p w14:paraId="60ADFD03" w14:textId="77777777" w:rsidR="00DB5DF2" w:rsidRPr="00600272" w:rsidRDefault="008B6CC8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ivision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>:</w:t>
            </w:r>
            <w:r w:rsidR="00011338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5760" w:type="dxa"/>
            <w:gridSpan w:val="2"/>
          </w:tcPr>
          <w:p w14:paraId="0DD036D5" w14:textId="77777777" w:rsidR="00DB5DF2" w:rsidRPr="00600272" w:rsidRDefault="00DB5DF2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Position Title:</w:t>
            </w:r>
            <w:r w:rsidR="00011338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B5DF2" w:rsidRPr="00600272" w14:paraId="2298AE58" w14:textId="77777777" w:rsidTr="00CA2696">
        <w:trPr>
          <w:trHeight w:val="615"/>
        </w:trPr>
        <w:tc>
          <w:tcPr>
            <w:tcW w:w="4590" w:type="dxa"/>
            <w:gridSpan w:val="2"/>
          </w:tcPr>
          <w:p w14:paraId="73FE916D" w14:textId="77777777" w:rsidR="00DB5DF2" w:rsidRPr="00600272" w:rsidRDefault="009054C0" w:rsidP="004A6F84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Classification: </w:t>
            </w:r>
          </w:p>
          <w:p w14:paraId="081DFBAF" w14:textId="77777777" w:rsidR="009054C0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65100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CA2696" w:rsidRPr="00600272">
              <w:rPr>
                <w:rFonts w:ascii="Calibri" w:hAnsi="Calibri" w:cs="Calibri"/>
                <w:sz w:val="20"/>
                <w:szCs w:val="20"/>
              </w:rPr>
              <w:t xml:space="preserve">Faculty/Staff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06370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CA2696" w:rsidRPr="00600272">
              <w:rPr>
                <w:rFonts w:ascii="Calibri" w:hAnsi="Calibri" w:cs="Calibri"/>
                <w:sz w:val="20"/>
                <w:szCs w:val="20"/>
              </w:rPr>
              <w:t xml:space="preserve">Temporary Employee       </w:t>
            </w:r>
          </w:p>
        </w:tc>
        <w:tc>
          <w:tcPr>
            <w:tcW w:w="5760" w:type="dxa"/>
            <w:gridSpan w:val="2"/>
          </w:tcPr>
          <w:p w14:paraId="014D306F" w14:textId="77777777" w:rsidR="00DB5DF2" w:rsidRPr="00600272" w:rsidRDefault="00DB5DF2" w:rsidP="004A6F84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Access Effective Dates</w:t>
            </w:r>
            <w:r w:rsidR="00011338" w:rsidRPr="00600272">
              <w:rPr>
                <w:rFonts w:ascii="Calibri" w:hAnsi="Calibri" w:cs="Calibri"/>
                <w:sz w:val="20"/>
                <w:szCs w:val="20"/>
              </w:rPr>
              <w:t xml:space="preserve"> (Required for Temps):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           </w:t>
            </w:r>
          </w:p>
          <w:p w14:paraId="0947CD39" w14:textId="77777777" w:rsidR="00DB5DF2" w:rsidRPr="00600272" w:rsidRDefault="00CA2696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ate From:</w:t>
            </w:r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                    To: </w:t>
            </w:r>
          </w:p>
        </w:tc>
      </w:tr>
      <w:tr w:rsidR="00DB5DF2" w:rsidRPr="00600272" w14:paraId="1C0E0DD9" w14:textId="77777777" w:rsidTr="006F387C">
        <w:tc>
          <w:tcPr>
            <w:tcW w:w="10350" w:type="dxa"/>
            <w:gridSpan w:val="4"/>
          </w:tcPr>
          <w:p w14:paraId="56653282" w14:textId="3C468092" w:rsidR="00DB5DF2" w:rsidRPr="00600272" w:rsidRDefault="00F50CB2" w:rsidP="004A6F84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Reason for request: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52853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>New Hire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090844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>Termination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9054C0"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46082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Change of Job Duties   </w:t>
            </w:r>
          </w:p>
          <w:p w14:paraId="034F80D5" w14:textId="70BE1075" w:rsidR="00DB5DF2" w:rsidRPr="00600272" w:rsidRDefault="009054C0" w:rsidP="00600272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               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 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37635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60027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Transfer between Departments     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77871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0272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F50CB2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B5DF2" w:rsidRPr="00600272">
              <w:rPr>
                <w:rFonts w:ascii="Calibri" w:hAnsi="Calibri" w:cs="Calibri"/>
                <w:sz w:val="20"/>
                <w:szCs w:val="20"/>
              </w:rPr>
              <w:t xml:space="preserve">Other (describe): </w:t>
            </w:r>
          </w:p>
        </w:tc>
      </w:tr>
    </w:tbl>
    <w:p w14:paraId="62360697" w14:textId="77777777" w:rsidR="00EB3555" w:rsidRPr="00600272" w:rsidRDefault="00EB3555" w:rsidP="00EB3555">
      <w:pPr>
        <w:rPr>
          <w:rFonts w:ascii="Calibri" w:hAnsi="Calibri" w:cs="Calibri"/>
          <w:sz w:val="20"/>
          <w:szCs w:val="20"/>
        </w:rPr>
      </w:pPr>
    </w:p>
    <w:tbl>
      <w:tblPr>
        <w:tblW w:w="1035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2610"/>
        <w:gridCol w:w="1440"/>
        <w:gridCol w:w="3773"/>
        <w:gridCol w:w="7"/>
      </w:tblGrid>
      <w:tr w:rsidR="00EB3555" w:rsidRPr="00600272" w14:paraId="33D74826" w14:textId="77777777" w:rsidTr="008B0AF5">
        <w:trPr>
          <w:trHeight w:val="357"/>
        </w:trPr>
        <w:tc>
          <w:tcPr>
            <w:tcW w:w="10350" w:type="dxa"/>
            <w:gridSpan w:val="5"/>
            <w:shd w:val="clear" w:color="auto" w:fill="FAF8F4"/>
            <w:vAlign w:val="center"/>
          </w:tcPr>
          <w:p w14:paraId="4DA7A7A5" w14:textId="77777777" w:rsidR="009054C0" w:rsidRPr="00600272" w:rsidRDefault="002D0ED6" w:rsidP="00CA2696">
            <w:pPr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Section 2</w:t>
            </w:r>
            <w:r w:rsidR="00CA2696" w:rsidRPr="00600272">
              <w:rPr>
                <w:rFonts w:ascii="Calibri" w:hAnsi="Calibri" w:cs="Calibri"/>
                <w:sz w:val="20"/>
                <w:szCs w:val="20"/>
              </w:rPr>
              <w:t>: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 Add or Delete User Group</w:t>
            </w:r>
          </w:p>
        </w:tc>
      </w:tr>
      <w:tr w:rsidR="008B0AF5" w:rsidRPr="00600272" w14:paraId="199F7B34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  <w:trHeight w:val="727"/>
        </w:trPr>
        <w:tc>
          <w:tcPr>
            <w:tcW w:w="2520" w:type="dxa"/>
            <w:vAlign w:val="center"/>
          </w:tcPr>
          <w:p w14:paraId="64F7A029" w14:textId="77777777" w:rsidR="008B0AF5" w:rsidRPr="00600272" w:rsidRDefault="008B0AF5" w:rsidP="004A6F8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Action</w:t>
            </w:r>
          </w:p>
        </w:tc>
        <w:tc>
          <w:tcPr>
            <w:tcW w:w="2610" w:type="dxa"/>
            <w:vAlign w:val="center"/>
          </w:tcPr>
          <w:p w14:paraId="0AC8343E" w14:textId="77777777" w:rsidR="008B0AF5" w:rsidRPr="00600272" w:rsidRDefault="008B0AF5" w:rsidP="004A6F8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User Group</w:t>
            </w:r>
          </w:p>
        </w:tc>
        <w:tc>
          <w:tcPr>
            <w:tcW w:w="1440" w:type="dxa"/>
            <w:vAlign w:val="center"/>
          </w:tcPr>
          <w:p w14:paraId="3D88DEDA" w14:textId="77777777" w:rsidR="008B0AF5" w:rsidRPr="00600272" w:rsidRDefault="008B0AF5" w:rsidP="004A6F84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Scope Level</w:t>
            </w:r>
          </w:p>
        </w:tc>
        <w:tc>
          <w:tcPr>
            <w:tcW w:w="3773" w:type="dxa"/>
            <w:vAlign w:val="center"/>
          </w:tcPr>
          <w:p w14:paraId="35E47D16" w14:textId="77777777" w:rsidR="008B0AF5" w:rsidRPr="00600272" w:rsidRDefault="008B0AF5" w:rsidP="00BA7936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SAP Organizational Unit Name</w:t>
            </w:r>
          </w:p>
        </w:tc>
      </w:tr>
      <w:tr w:rsidR="008B0AF5" w:rsidRPr="00600272" w14:paraId="49E16294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</w:trPr>
        <w:tc>
          <w:tcPr>
            <w:tcW w:w="2520" w:type="dxa"/>
          </w:tcPr>
          <w:p w14:paraId="164634F0" w14:textId="23516AD1" w:rsidR="008B0AF5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43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DELETE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126642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ADD</w:t>
            </w:r>
          </w:p>
        </w:tc>
        <w:tc>
          <w:tcPr>
            <w:tcW w:w="2610" w:type="dxa"/>
          </w:tcPr>
          <w:p w14:paraId="1E6993C3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*Hiring Manager (Staff)</w:t>
            </w:r>
          </w:p>
        </w:tc>
        <w:tc>
          <w:tcPr>
            <w:tcW w:w="1440" w:type="dxa"/>
            <w:shd w:val="clear" w:color="auto" w:fill="auto"/>
          </w:tcPr>
          <w:p w14:paraId="535658A2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Department   </w:t>
            </w:r>
          </w:p>
        </w:tc>
        <w:tc>
          <w:tcPr>
            <w:tcW w:w="3773" w:type="dxa"/>
          </w:tcPr>
          <w:p w14:paraId="541522B5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B0AF5" w:rsidRPr="00600272" w14:paraId="2CF0B0DA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</w:trPr>
        <w:tc>
          <w:tcPr>
            <w:tcW w:w="2520" w:type="dxa"/>
          </w:tcPr>
          <w:p w14:paraId="668FA606" w14:textId="057B8A54" w:rsidR="008B0AF5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750918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DELETE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294859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07D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ADD</w:t>
            </w:r>
          </w:p>
        </w:tc>
        <w:tc>
          <w:tcPr>
            <w:tcW w:w="2610" w:type="dxa"/>
          </w:tcPr>
          <w:p w14:paraId="2FE1215A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irector (Staff)</w:t>
            </w:r>
          </w:p>
        </w:tc>
        <w:tc>
          <w:tcPr>
            <w:tcW w:w="1440" w:type="dxa"/>
            <w:shd w:val="clear" w:color="auto" w:fill="auto"/>
          </w:tcPr>
          <w:p w14:paraId="6AC9461F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Department   </w:t>
            </w:r>
          </w:p>
        </w:tc>
        <w:tc>
          <w:tcPr>
            <w:tcW w:w="3773" w:type="dxa"/>
          </w:tcPr>
          <w:p w14:paraId="358E3E16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B0AF5" w:rsidRPr="00600272" w14:paraId="53082A65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</w:trPr>
        <w:tc>
          <w:tcPr>
            <w:tcW w:w="2520" w:type="dxa"/>
          </w:tcPr>
          <w:p w14:paraId="28BD7363" w14:textId="0AADBA10" w:rsidR="008B0AF5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57842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DELETE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95058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ADD</w:t>
            </w:r>
          </w:p>
        </w:tc>
        <w:tc>
          <w:tcPr>
            <w:tcW w:w="2610" w:type="dxa"/>
          </w:tcPr>
          <w:p w14:paraId="07006ECA" w14:textId="3FE855FF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*Chair/Director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Faculty)</w:t>
            </w:r>
          </w:p>
        </w:tc>
        <w:tc>
          <w:tcPr>
            <w:tcW w:w="1440" w:type="dxa"/>
            <w:shd w:val="clear" w:color="auto" w:fill="auto"/>
          </w:tcPr>
          <w:p w14:paraId="36A6FC59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Department   </w:t>
            </w:r>
          </w:p>
        </w:tc>
        <w:tc>
          <w:tcPr>
            <w:tcW w:w="3773" w:type="dxa"/>
          </w:tcPr>
          <w:p w14:paraId="08E4F7EE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B0AF5" w:rsidRPr="00600272" w14:paraId="1D0BFC14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</w:trPr>
        <w:tc>
          <w:tcPr>
            <w:tcW w:w="2520" w:type="dxa"/>
          </w:tcPr>
          <w:p w14:paraId="7B4F42B9" w14:textId="537355C1" w:rsidR="008B0AF5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119574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DELETE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1427461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ADD</w:t>
            </w:r>
          </w:p>
        </w:tc>
        <w:tc>
          <w:tcPr>
            <w:tcW w:w="2610" w:type="dxa"/>
          </w:tcPr>
          <w:p w14:paraId="2ABFB1D6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ean</w:t>
            </w:r>
          </w:p>
        </w:tc>
        <w:tc>
          <w:tcPr>
            <w:tcW w:w="1440" w:type="dxa"/>
            <w:shd w:val="clear" w:color="auto" w:fill="auto"/>
          </w:tcPr>
          <w:p w14:paraId="171637AF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epartment</w:t>
            </w:r>
          </w:p>
        </w:tc>
        <w:tc>
          <w:tcPr>
            <w:tcW w:w="3773" w:type="dxa"/>
            <w:shd w:val="clear" w:color="auto" w:fill="auto"/>
          </w:tcPr>
          <w:p w14:paraId="52EB042C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B0AF5" w:rsidRPr="00600272" w14:paraId="7748E205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</w:trPr>
        <w:tc>
          <w:tcPr>
            <w:tcW w:w="2520" w:type="dxa"/>
          </w:tcPr>
          <w:p w14:paraId="6FD25AE9" w14:textId="395A2CBE" w:rsidR="008B0AF5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314305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DELETE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2060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ADD</w:t>
            </w:r>
          </w:p>
        </w:tc>
        <w:tc>
          <w:tcPr>
            <w:tcW w:w="2610" w:type="dxa"/>
          </w:tcPr>
          <w:p w14:paraId="73F6A011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AVP</w:t>
            </w:r>
          </w:p>
        </w:tc>
        <w:tc>
          <w:tcPr>
            <w:tcW w:w="1440" w:type="dxa"/>
            <w:shd w:val="clear" w:color="auto" w:fill="auto"/>
          </w:tcPr>
          <w:p w14:paraId="57679D17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epartment</w:t>
            </w:r>
          </w:p>
        </w:tc>
        <w:tc>
          <w:tcPr>
            <w:tcW w:w="3773" w:type="dxa"/>
            <w:shd w:val="clear" w:color="auto" w:fill="auto"/>
          </w:tcPr>
          <w:p w14:paraId="21C40036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B0AF5" w:rsidRPr="00600272" w14:paraId="393AECB9" w14:textId="77777777" w:rsidTr="008B0AF5">
        <w:tblPrEx>
          <w:tblLook w:val="0000" w:firstRow="0" w:lastRow="0" w:firstColumn="0" w:lastColumn="0" w:noHBand="0" w:noVBand="0"/>
        </w:tblPrEx>
        <w:trPr>
          <w:gridAfter w:val="1"/>
          <w:wAfter w:w="7" w:type="dxa"/>
          <w:cantSplit/>
        </w:trPr>
        <w:tc>
          <w:tcPr>
            <w:tcW w:w="2520" w:type="dxa"/>
          </w:tcPr>
          <w:p w14:paraId="4213C1D1" w14:textId="7B5CFCC6" w:rsidR="008B0AF5" w:rsidRPr="00600272" w:rsidRDefault="00477507" w:rsidP="00600272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99826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DELETE</w:t>
            </w:r>
            <w:r w:rsidR="00FA707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1208495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0AF5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8B0AF5" w:rsidRPr="00600272">
              <w:rPr>
                <w:rFonts w:ascii="Calibri" w:hAnsi="Calibri" w:cs="Calibri"/>
                <w:sz w:val="20"/>
                <w:szCs w:val="20"/>
              </w:rPr>
              <w:t xml:space="preserve"> ADD</w:t>
            </w:r>
          </w:p>
        </w:tc>
        <w:tc>
          <w:tcPr>
            <w:tcW w:w="2610" w:type="dxa"/>
          </w:tcPr>
          <w:p w14:paraId="0AFF4D44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Vice President</w:t>
            </w:r>
          </w:p>
        </w:tc>
        <w:tc>
          <w:tcPr>
            <w:tcW w:w="1440" w:type="dxa"/>
            <w:shd w:val="clear" w:color="auto" w:fill="auto"/>
          </w:tcPr>
          <w:p w14:paraId="7F43D11D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*Division</w:t>
            </w:r>
          </w:p>
        </w:tc>
        <w:tc>
          <w:tcPr>
            <w:tcW w:w="3773" w:type="dxa"/>
            <w:shd w:val="clear" w:color="auto" w:fill="auto"/>
          </w:tcPr>
          <w:p w14:paraId="6D7193AB" w14:textId="77777777" w:rsidR="008B0AF5" w:rsidRPr="00600272" w:rsidRDefault="008B0AF5" w:rsidP="00D9794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BDAA7EB" w14:textId="77777777" w:rsidR="009054C0" w:rsidRPr="00600272" w:rsidRDefault="006F387C" w:rsidP="00FA707D">
      <w:pPr>
        <w:ind w:left="180"/>
        <w:rPr>
          <w:rFonts w:ascii="Calibri" w:hAnsi="Calibri" w:cs="Calibri"/>
          <w:sz w:val="20"/>
          <w:szCs w:val="20"/>
        </w:rPr>
      </w:pPr>
      <w:r w:rsidRPr="00600272">
        <w:rPr>
          <w:rFonts w:ascii="Calibri" w:hAnsi="Calibri" w:cs="Calibri"/>
          <w:i/>
          <w:sz w:val="20"/>
          <w:szCs w:val="20"/>
        </w:rPr>
        <w:t>*</w:t>
      </w:r>
      <w:r w:rsidR="009054C0" w:rsidRPr="00600272">
        <w:rPr>
          <w:rFonts w:ascii="Calibri" w:hAnsi="Calibri" w:cs="Calibri"/>
          <w:i/>
          <w:sz w:val="20"/>
          <w:szCs w:val="20"/>
        </w:rPr>
        <w:t>N</w:t>
      </w:r>
      <w:r w:rsidRPr="00600272">
        <w:rPr>
          <w:rFonts w:ascii="Calibri" w:hAnsi="Calibri" w:cs="Calibri"/>
          <w:i/>
          <w:sz w:val="20"/>
          <w:szCs w:val="20"/>
        </w:rPr>
        <w:t>ote</w:t>
      </w:r>
      <w:r w:rsidR="009054C0" w:rsidRPr="00600272">
        <w:rPr>
          <w:rFonts w:ascii="Calibri" w:hAnsi="Calibri" w:cs="Calibri"/>
          <w:sz w:val="20"/>
          <w:szCs w:val="20"/>
        </w:rPr>
        <w:t>:</w:t>
      </w:r>
      <w:r w:rsidRPr="00600272">
        <w:rPr>
          <w:rFonts w:ascii="Calibri" w:hAnsi="Calibri" w:cs="Calibri"/>
          <w:sz w:val="20"/>
          <w:szCs w:val="20"/>
        </w:rPr>
        <w:t xml:space="preserve"> </w:t>
      </w:r>
      <w:r w:rsidR="009054C0" w:rsidRPr="00600272">
        <w:rPr>
          <w:rFonts w:ascii="Calibri" w:hAnsi="Calibri" w:cs="Calibri"/>
          <w:sz w:val="20"/>
          <w:szCs w:val="20"/>
        </w:rPr>
        <w:t xml:space="preserve">The hiring manager user group should only be requested for staff recruitment. </w:t>
      </w:r>
    </w:p>
    <w:p w14:paraId="4ECA4760" w14:textId="77777777" w:rsidR="00FA707D" w:rsidRDefault="009054C0" w:rsidP="00FA707D">
      <w:pPr>
        <w:ind w:left="180" w:firstLine="720"/>
        <w:rPr>
          <w:rFonts w:ascii="Calibri" w:hAnsi="Calibri" w:cs="Calibri"/>
          <w:sz w:val="20"/>
          <w:szCs w:val="20"/>
        </w:rPr>
      </w:pPr>
      <w:r w:rsidRPr="00600272">
        <w:rPr>
          <w:rFonts w:ascii="Calibri" w:hAnsi="Calibri" w:cs="Calibri"/>
          <w:sz w:val="20"/>
          <w:szCs w:val="20"/>
        </w:rPr>
        <w:t>The Chair/Director user group serves as the hiring manager for faculty recruitment.</w:t>
      </w:r>
    </w:p>
    <w:p w14:paraId="44F1DF4E" w14:textId="2C86E9F6" w:rsidR="006F387C" w:rsidRDefault="009054C0" w:rsidP="00FA707D">
      <w:pPr>
        <w:ind w:left="180" w:firstLine="720"/>
        <w:rPr>
          <w:rFonts w:ascii="Calibri" w:hAnsi="Calibri" w:cs="Calibri"/>
          <w:sz w:val="20"/>
          <w:szCs w:val="20"/>
        </w:rPr>
      </w:pPr>
      <w:r w:rsidRPr="00600272">
        <w:rPr>
          <w:rFonts w:ascii="Calibri" w:hAnsi="Calibri" w:cs="Calibri"/>
          <w:sz w:val="20"/>
          <w:szCs w:val="20"/>
        </w:rPr>
        <w:t>T</w:t>
      </w:r>
      <w:r w:rsidR="006F387C" w:rsidRPr="00600272">
        <w:rPr>
          <w:rFonts w:ascii="Calibri" w:hAnsi="Calibri" w:cs="Calibri"/>
          <w:sz w:val="20"/>
          <w:szCs w:val="20"/>
        </w:rPr>
        <w:t xml:space="preserve">he Vice President </w:t>
      </w:r>
      <w:r w:rsidRPr="00600272">
        <w:rPr>
          <w:rFonts w:ascii="Calibri" w:hAnsi="Calibri" w:cs="Calibri"/>
          <w:sz w:val="20"/>
          <w:szCs w:val="20"/>
        </w:rPr>
        <w:t xml:space="preserve">user group has divisional scope. </w:t>
      </w:r>
    </w:p>
    <w:p w14:paraId="1DF4772B" w14:textId="77777777" w:rsidR="00D5545A" w:rsidRPr="00600272" w:rsidRDefault="00D5545A" w:rsidP="009054C0">
      <w:pPr>
        <w:ind w:left="720"/>
        <w:rPr>
          <w:rFonts w:ascii="Calibri" w:hAnsi="Calibri" w:cs="Calibri"/>
          <w:sz w:val="20"/>
          <w:szCs w:val="20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77"/>
        <w:gridCol w:w="7953"/>
      </w:tblGrid>
      <w:tr w:rsidR="00D5545A" w:rsidRPr="00600272" w14:paraId="56E6B1D6" w14:textId="77777777" w:rsidTr="00F47070">
        <w:trPr>
          <w:trHeight w:val="50"/>
        </w:trPr>
        <w:tc>
          <w:tcPr>
            <w:tcW w:w="1053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AF8F4"/>
          </w:tcPr>
          <w:p w14:paraId="350333CB" w14:textId="1734B85F" w:rsidR="00D5545A" w:rsidRPr="00600272" w:rsidRDefault="00D5545A" w:rsidP="00F47070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>
              <w:rPr>
                <w:rFonts w:ascii="Calibri" w:hAnsi="Calibri" w:cs="Calibri"/>
                <w:sz w:val="20"/>
                <w:szCs w:val="20"/>
              </w:rPr>
              <w:t>3: Training Verification</w:t>
            </w:r>
          </w:p>
        </w:tc>
      </w:tr>
      <w:tr w:rsidR="00D5545A" w:rsidRPr="00600272" w14:paraId="1E85586E" w14:textId="77777777" w:rsidTr="00FA707D">
        <w:trPr>
          <w:trHeight w:val="555"/>
        </w:trPr>
        <w:tc>
          <w:tcPr>
            <w:tcW w:w="2577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6B413655" w14:textId="77777777" w:rsidR="00D5545A" w:rsidRPr="00600272" w:rsidRDefault="00D5545A" w:rsidP="00F4707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For Staff Hiring Managers: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  <w:tc>
          <w:tcPr>
            <w:tcW w:w="795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6BA9224" w14:textId="4C6E3722" w:rsidR="00D5545A" w:rsidRPr="00600272" w:rsidRDefault="00477507" w:rsidP="00FA707D">
            <w:pPr>
              <w:rPr>
                <w:rFonts w:ascii="Calibri" w:hAnsi="Calibri" w:cs="Calibri"/>
                <w:b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47505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45A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5545A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545A" w:rsidRPr="00E5252D">
              <w:rPr>
                <w:rFonts w:ascii="Calibri" w:hAnsi="Calibri" w:cs="Calibri"/>
                <w:sz w:val="20"/>
                <w:szCs w:val="20"/>
              </w:rPr>
              <w:t>I certify that I have reviewed the training material required for staff Hiring Managers roles to receive security authorization and access to PeopleAdmin</w:t>
            </w:r>
            <w:r w:rsidR="00D5545A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D5545A" w:rsidRPr="00600272" w14:paraId="226988F0" w14:textId="77777777" w:rsidTr="004646F7">
        <w:trPr>
          <w:trHeight w:val="520"/>
        </w:trPr>
        <w:tc>
          <w:tcPr>
            <w:tcW w:w="257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</w:tcPr>
          <w:p w14:paraId="7C9E3645" w14:textId="77777777" w:rsidR="00D5545A" w:rsidRPr="00600272" w:rsidRDefault="00D5545A" w:rsidP="00F47070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For Faculty Chair/Director and Deans:</w:t>
            </w:r>
          </w:p>
        </w:tc>
        <w:tc>
          <w:tcPr>
            <w:tcW w:w="79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58251A29" w14:textId="37C333BD" w:rsidR="00D5545A" w:rsidRPr="00600272" w:rsidRDefault="00477507" w:rsidP="00F47070">
            <w:pPr>
              <w:rPr>
                <w:rFonts w:ascii="Calibri" w:hAnsi="Calibri" w:cs="Calibri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sz w:val="20"/>
                  <w:szCs w:val="20"/>
                </w:rPr>
                <w:id w:val="-248505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545A" w:rsidRPr="00600272">
                  <w:rPr>
                    <w:rFonts w:ascii="MS Gothic" w:eastAsia="MS Gothic" w:hAnsi="MS Gothic" w:cs="Calibri" w:hint="eastAsia"/>
                    <w:sz w:val="20"/>
                    <w:szCs w:val="20"/>
                  </w:rPr>
                  <w:t>☐</w:t>
                </w:r>
              </w:sdtContent>
            </w:sdt>
            <w:r w:rsidR="00D5545A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D5545A" w:rsidRPr="00E5252D">
              <w:rPr>
                <w:rFonts w:ascii="Calibri" w:hAnsi="Calibri" w:cs="Calibri"/>
                <w:sz w:val="20"/>
                <w:szCs w:val="20"/>
              </w:rPr>
              <w:t>I certify that I have attended required training for Chair/Director and Dean roles to receive security authorization and access to PeopleAdmin</w:t>
            </w:r>
            <w:r w:rsidR="00D5545A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  <w:tr w:rsidR="004646F7" w:rsidRPr="00600272" w14:paraId="2C8ADF3A" w14:textId="77777777" w:rsidTr="00A86528">
        <w:trPr>
          <w:trHeight w:val="520"/>
        </w:trPr>
        <w:tc>
          <w:tcPr>
            <w:tcW w:w="10530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3FF8F1" w14:textId="77777777" w:rsidR="004646F7" w:rsidRDefault="004646F7" w:rsidP="004646F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 xml:space="preserve">Requestor Signature: </w:t>
            </w:r>
            <w:r>
              <w:rPr>
                <w:rFonts w:ascii="Calibri" w:hAnsi="Calibri" w:cs="Calibri"/>
                <w:sz w:val="20"/>
                <w:szCs w:val="20"/>
              </w:rPr>
              <w:t>By signing below, the user acknowledges that the information on this request form is true.</w:t>
            </w:r>
          </w:p>
          <w:p w14:paraId="2ECF9E5D" w14:textId="77777777" w:rsidR="004646F7" w:rsidRDefault="004646F7" w:rsidP="00F47070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0381FB1B" w14:textId="781A94E9" w:rsidR="004646F7" w:rsidRDefault="004646F7" w:rsidP="00F47070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36D3668E" w14:textId="77777777" w:rsidR="00D5545A" w:rsidRPr="00600272" w:rsidRDefault="00D5545A" w:rsidP="00CA2696">
      <w:pPr>
        <w:pStyle w:val="ListParagraph"/>
        <w:ind w:left="0"/>
        <w:rPr>
          <w:rFonts w:ascii="Calibri" w:hAnsi="Calibri" w:cs="Calibri"/>
          <w:sz w:val="20"/>
          <w:szCs w:val="20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80"/>
        <w:gridCol w:w="4320"/>
        <w:gridCol w:w="2430"/>
      </w:tblGrid>
      <w:tr w:rsidR="004A6F84" w:rsidRPr="00600272" w14:paraId="001EB584" w14:textId="77777777" w:rsidTr="008C005B">
        <w:trPr>
          <w:trHeight w:val="50"/>
        </w:trPr>
        <w:tc>
          <w:tcPr>
            <w:tcW w:w="1053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AF8F4"/>
          </w:tcPr>
          <w:p w14:paraId="2A725B20" w14:textId="7E091AC4" w:rsidR="004A6F84" w:rsidRPr="00600272" w:rsidRDefault="004A6F84" w:rsidP="004A6F84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 w:rsidR="00D5545A">
              <w:rPr>
                <w:rFonts w:ascii="Calibri" w:hAnsi="Calibri" w:cs="Calibri"/>
                <w:sz w:val="20"/>
                <w:szCs w:val="20"/>
              </w:rPr>
              <w:t>4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: </w:t>
            </w:r>
            <w:r w:rsidR="004646F7">
              <w:rPr>
                <w:rFonts w:ascii="Calibri" w:hAnsi="Calibri" w:cs="Calibri"/>
                <w:sz w:val="20"/>
                <w:szCs w:val="20"/>
              </w:rPr>
              <w:t xml:space="preserve"> Account Manager Approval</w:t>
            </w:r>
          </w:p>
        </w:tc>
      </w:tr>
      <w:tr w:rsidR="004A6F84" w:rsidRPr="00600272" w14:paraId="573B26D5" w14:textId="77777777" w:rsidTr="00D5545A">
        <w:trPr>
          <w:trHeight w:val="700"/>
        </w:trPr>
        <w:tc>
          <w:tcPr>
            <w:tcW w:w="37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6BA500F5" w14:textId="77777777" w:rsidR="004A6F84" w:rsidRPr="00600272" w:rsidRDefault="004A6F84" w:rsidP="004A6F8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600272">
              <w:rPr>
                <w:rFonts w:ascii="Calibri" w:hAnsi="Calibri" w:cs="Calibri"/>
                <w:b/>
                <w:sz w:val="20"/>
                <w:szCs w:val="20"/>
              </w:rPr>
              <w:t>Manager Signature:</w:t>
            </w:r>
            <w:r w:rsidRPr="00600272">
              <w:rPr>
                <w:rFonts w:ascii="Calibri" w:hAnsi="Calibri" w:cs="Calibri"/>
                <w:b/>
                <w:sz w:val="20"/>
                <w:szCs w:val="20"/>
              </w:rPr>
              <w:br/>
            </w:r>
          </w:p>
        </w:tc>
        <w:tc>
          <w:tcPr>
            <w:tcW w:w="432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422AFF0" w14:textId="77777777" w:rsidR="004A6F84" w:rsidRPr="00600272" w:rsidRDefault="004A6F84" w:rsidP="008C005B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b/>
                <w:sz w:val="20"/>
                <w:szCs w:val="20"/>
              </w:rPr>
              <w:t>Name:</w:t>
            </w:r>
            <w:r w:rsidR="00D376F7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31C46A9F" w14:textId="77777777" w:rsidR="004A6F84" w:rsidRPr="00600272" w:rsidRDefault="004A6F84" w:rsidP="008C005B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b/>
                <w:sz w:val="20"/>
                <w:szCs w:val="20"/>
              </w:rPr>
              <w:t>Date:</w:t>
            </w:r>
            <w:r w:rsidR="00D376F7" w:rsidRPr="00600272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</w:tr>
    </w:tbl>
    <w:p w14:paraId="134DA7C0" w14:textId="7F8F3F35" w:rsidR="006F387C" w:rsidRPr="00600272" w:rsidRDefault="00600272" w:rsidP="004646F7">
      <w:pPr>
        <w:pStyle w:val="ListParagraph"/>
        <w:ind w:left="180" w:right="-360"/>
        <w:rPr>
          <w:rFonts w:ascii="Calibri" w:hAnsi="Calibri" w:cs="Calibri"/>
          <w:sz w:val="20"/>
          <w:szCs w:val="20"/>
        </w:rPr>
      </w:pPr>
      <w:r w:rsidRPr="00600272">
        <w:rPr>
          <w:rFonts w:ascii="Calibri" w:hAnsi="Calibri" w:cs="Calibri"/>
          <w:sz w:val="20"/>
          <w:szCs w:val="20"/>
        </w:rPr>
        <w:t xml:space="preserve">Submit this document as a pdf </w:t>
      </w:r>
      <w:r w:rsidR="006F387C" w:rsidRPr="00600272">
        <w:rPr>
          <w:rFonts w:ascii="Calibri" w:hAnsi="Calibri" w:cs="Calibri"/>
          <w:sz w:val="20"/>
          <w:szCs w:val="20"/>
        </w:rPr>
        <w:t>using the naming convention First Initial and Last Name (i.e.</w:t>
      </w:r>
      <w:r w:rsidR="008B6CC8" w:rsidRPr="00600272">
        <w:rPr>
          <w:rFonts w:ascii="Calibri" w:hAnsi="Calibri" w:cs="Calibri"/>
          <w:sz w:val="20"/>
          <w:szCs w:val="20"/>
        </w:rPr>
        <w:t>,</w:t>
      </w:r>
      <w:r w:rsidR="006F387C" w:rsidRPr="00600272">
        <w:rPr>
          <w:rFonts w:ascii="Calibri" w:hAnsi="Calibri" w:cs="Calibri"/>
          <w:sz w:val="20"/>
          <w:szCs w:val="20"/>
        </w:rPr>
        <w:t xml:space="preserve"> TSmith.pdf)</w:t>
      </w:r>
      <w:r w:rsidR="00262799" w:rsidRPr="00600272">
        <w:rPr>
          <w:rFonts w:ascii="Calibri" w:hAnsi="Calibri" w:cs="Calibri"/>
          <w:sz w:val="20"/>
          <w:szCs w:val="20"/>
        </w:rPr>
        <w:t xml:space="preserve"> either by email</w:t>
      </w:r>
      <w:r w:rsidR="006F387C" w:rsidRPr="00600272">
        <w:rPr>
          <w:rFonts w:ascii="Calibri" w:hAnsi="Calibri" w:cs="Calibri"/>
          <w:sz w:val="20"/>
          <w:szCs w:val="20"/>
        </w:rPr>
        <w:t xml:space="preserve">: </w:t>
      </w:r>
      <w:hyperlink r:id="rId8" w:history="1">
        <w:r w:rsidR="00FE54A8" w:rsidRPr="00F17456">
          <w:rPr>
            <w:rStyle w:val="Hyperlink"/>
            <w:rFonts w:ascii="Calibri" w:hAnsi="Calibri" w:cs="Calibri"/>
            <w:sz w:val="20"/>
            <w:szCs w:val="20"/>
          </w:rPr>
          <w:t>TalentAIR@txstate.edu</w:t>
        </w:r>
      </w:hyperlink>
      <w:r w:rsidR="006F387C" w:rsidRPr="00600272">
        <w:rPr>
          <w:rFonts w:ascii="Calibri" w:hAnsi="Calibri" w:cs="Calibri"/>
          <w:sz w:val="20"/>
          <w:szCs w:val="20"/>
        </w:rPr>
        <w:t xml:space="preserve"> </w:t>
      </w:r>
      <w:r w:rsidR="00262799" w:rsidRPr="00600272">
        <w:rPr>
          <w:rFonts w:ascii="Calibri" w:hAnsi="Calibri" w:cs="Calibri"/>
          <w:sz w:val="20"/>
          <w:szCs w:val="20"/>
        </w:rPr>
        <w:t>or fax:</w:t>
      </w:r>
      <w:r w:rsidR="006F387C" w:rsidRPr="00600272">
        <w:rPr>
          <w:rFonts w:ascii="Calibri" w:hAnsi="Calibri" w:cs="Calibri"/>
          <w:sz w:val="20"/>
          <w:szCs w:val="20"/>
        </w:rPr>
        <w:t xml:space="preserve"> </w:t>
      </w:r>
      <w:r w:rsidRPr="00600272">
        <w:rPr>
          <w:rFonts w:ascii="Calibri" w:hAnsi="Calibri" w:cs="Calibri"/>
          <w:sz w:val="20"/>
          <w:szCs w:val="20"/>
        </w:rPr>
        <w:t>512.245.</w:t>
      </w:r>
      <w:r w:rsidR="006F387C" w:rsidRPr="00600272">
        <w:rPr>
          <w:rFonts w:ascii="Calibri" w:hAnsi="Calibri" w:cs="Calibri"/>
          <w:sz w:val="20"/>
          <w:szCs w:val="20"/>
        </w:rPr>
        <w:t xml:space="preserve">1942. </w:t>
      </w:r>
    </w:p>
    <w:p w14:paraId="25293995" w14:textId="77777777" w:rsidR="004A6F84" w:rsidRPr="00600272" w:rsidRDefault="004A6F84" w:rsidP="00DB5DF2">
      <w:pPr>
        <w:pStyle w:val="ListParagraph"/>
        <w:ind w:left="360"/>
        <w:rPr>
          <w:rFonts w:ascii="Calibri" w:hAnsi="Calibri" w:cs="Calibri"/>
          <w:sz w:val="20"/>
          <w:szCs w:val="20"/>
        </w:rPr>
      </w:pPr>
    </w:p>
    <w:tbl>
      <w:tblPr>
        <w:tblW w:w="1053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026"/>
        <w:gridCol w:w="4524"/>
        <w:gridCol w:w="1980"/>
      </w:tblGrid>
      <w:tr w:rsidR="006F387C" w:rsidRPr="00600272" w14:paraId="508AB340" w14:textId="77777777" w:rsidTr="008C005B">
        <w:tc>
          <w:tcPr>
            <w:tcW w:w="10530" w:type="dxa"/>
            <w:gridSpan w:val="3"/>
            <w:tcBorders>
              <w:bottom w:val="single" w:sz="12" w:space="0" w:color="auto"/>
            </w:tcBorders>
            <w:shd w:val="clear" w:color="auto" w:fill="FAF8F4"/>
          </w:tcPr>
          <w:p w14:paraId="3992D1E3" w14:textId="37B52BC1" w:rsidR="006F387C" w:rsidRPr="00600272" w:rsidRDefault="006F387C" w:rsidP="006035D1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 xml:space="preserve">Section </w:t>
            </w:r>
            <w:r w:rsidR="00D5545A">
              <w:rPr>
                <w:rFonts w:ascii="Calibri" w:hAnsi="Calibri" w:cs="Calibri"/>
                <w:sz w:val="20"/>
                <w:szCs w:val="20"/>
              </w:rPr>
              <w:t>5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: Human Resources or Faculty </w:t>
            </w:r>
            <w:r w:rsidR="004646F7">
              <w:rPr>
                <w:rFonts w:ascii="Calibri" w:hAnsi="Calibri" w:cs="Calibri"/>
                <w:sz w:val="20"/>
                <w:szCs w:val="20"/>
              </w:rPr>
              <w:t>and Academic Resources</w:t>
            </w:r>
          </w:p>
        </w:tc>
      </w:tr>
      <w:tr w:rsidR="006F387C" w:rsidRPr="00600272" w14:paraId="2F5A9B0B" w14:textId="77777777" w:rsidTr="004646F7">
        <w:trPr>
          <w:trHeight w:val="492"/>
        </w:trPr>
        <w:tc>
          <w:tcPr>
            <w:tcW w:w="4026" w:type="dxa"/>
            <w:tcBorders>
              <w:right w:val="single" w:sz="8" w:space="0" w:color="auto"/>
            </w:tcBorders>
          </w:tcPr>
          <w:p w14:paraId="740B8A85" w14:textId="3C5C5598" w:rsidR="006F387C" w:rsidRPr="00600272" w:rsidRDefault="006F387C" w:rsidP="006F387C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HR/F</w:t>
            </w:r>
            <w:r w:rsidR="004646F7">
              <w:rPr>
                <w:rFonts w:ascii="Calibri" w:hAnsi="Calibri" w:cs="Calibri"/>
                <w:sz w:val="20"/>
                <w:szCs w:val="20"/>
              </w:rPr>
              <w:t>A</w:t>
            </w:r>
            <w:r w:rsidRPr="00600272">
              <w:rPr>
                <w:rFonts w:ascii="Calibri" w:hAnsi="Calibri" w:cs="Calibri"/>
                <w:sz w:val="20"/>
                <w:szCs w:val="20"/>
              </w:rPr>
              <w:t>R Authorized Signature:</w:t>
            </w:r>
          </w:p>
          <w:p w14:paraId="33D99ACD" w14:textId="77777777" w:rsidR="0079603E" w:rsidRDefault="0079603E" w:rsidP="006F387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9CDFC36" w14:textId="389128DE" w:rsidR="004646F7" w:rsidRPr="00600272" w:rsidRDefault="004646F7" w:rsidP="006F387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524" w:type="dxa"/>
            <w:tcBorders>
              <w:left w:val="single" w:sz="8" w:space="0" w:color="auto"/>
              <w:right w:val="single" w:sz="8" w:space="0" w:color="auto"/>
            </w:tcBorders>
          </w:tcPr>
          <w:p w14:paraId="6E519308" w14:textId="3D4C70D3" w:rsidR="006F387C" w:rsidRPr="00600272" w:rsidRDefault="006F387C" w:rsidP="006F387C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HR/F</w:t>
            </w:r>
            <w:r w:rsidR="004646F7">
              <w:rPr>
                <w:rFonts w:ascii="Calibri" w:hAnsi="Calibri" w:cs="Calibri"/>
                <w:sz w:val="20"/>
                <w:szCs w:val="20"/>
              </w:rPr>
              <w:t>A</w:t>
            </w:r>
            <w:r w:rsidRPr="00600272">
              <w:rPr>
                <w:rFonts w:ascii="Calibri" w:hAnsi="Calibri" w:cs="Calibri"/>
                <w:sz w:val="20"/>
                <w:szCs w:val="20"/>
              </w:rPr>
              <w:t xml:space="preserve">R Authorized </w:t>
            </w:r>
            <w:r w:rsidR="00262799" w:rsidRPr="00600272">
              <w:rPr>
                <w:rFonts w:ascii="Calibri" w:hAnsi="Calibri" w:cs="Calibri"/>
                <w:sz w:val="20"/>
                <w:szCs w:val="20"/>
              </w:rPr>
              <w:t>Name</w:t>
            </w:r>
            <w:r w:rsidRPr="00600272">
              <w:rPr>
                <w:rFonts w:ascii="Calibri" w:hAnsi="Calibri" w:cs="Calibri"/>
                <w:sz w:val="20"/>
                <w:szCs w:val="20"/>
              </w:rPr>
              <w:t>:</w:t>
            </w:r>
          </w:p>
          <w:p w14:paraId="4A829E01" w14:textId="77777777" w:rsidR="006F387C" w:rsidRPr="00600272" w:rsidRDefault="006F387C" w:rsidP="006F387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0" w:type="dxa"/>
            <w:tcBorders>
              <w:left w:val="single" w:sz="8" w:space="0" w:color="auto"/>
            </w:tcBorders>
          </w:tcPr>
          <w:p w14:paraId="0FF46F32" w14:textId="77777777" w:rsidR="006F387C" w:rsidRPr="00600272" w:rsidRDefault="006F387C" w:rsidP="008C005B">
            <w:pPr>
              <w:rPr>
                <w:rFonts w:ascii="Calibri" w:hAnsi="Calibri" w:cs="Calibri"/>
                <w:sz w:val="20"/>
                <w:szCs w:val="20"/>
              </w:rPr>
            </w:pPr>
            <w:r w:rsidRPr="00600272">
              <w:rPr>
                <w:rFonts w:ascii="Calibri" w:hAnsi="Calibri" w:cs="Calibri"/>
                <w:sz w:val="20"/>
                <w:szCs w:val="20"/>
              </w:rPr>
              <w:t>Date:</w:t>
            </w:r>
            <w:r w:rsidRPr="00600272">
              <w:rPr>
                <w:rFonts w:ascii="Calibri" w:hAnsi="Calibri" w:cs="Calibri"/>
                <w:sz w:val="20"/>
                <w:szCs w:val="20"/>
              </w:rPr>
              <w:br/>
            </w:r>
          </w:p>
        </w:tc>
      </w:tr>
    </w:tbl>
    <w:p w14:paraId="31DFAA72" w14:textId="77777777" w:rsidR="006E471E" w:rsidRDefault="008C005B" w:rsidP="008C005B">
      <w:pPr>
        <w:tabs>
          <w:tab w:val="left" w:pos="2085"/>
        </w:tabs>
      </w:pPr>
      <w:r>
        <w:tab/>
      </w:r>
    </w:p>
    <w:p w14:paraId="6C9AA2DD" w14:textId="77777777" w:rsidR="008C005B" w:rsidRPr="008C005B" w:rsidRDefault="008C005B" w:rsidP="008C005B">
      <w:pPr>
        <w:tabs>
          <w:tab w:val="left" w:pos="2085"/>
        </w:tabs>
      </w:pPr>
    </w:p>
    <w:sectPr w:rsidR="008C005B" w:rsidRPr="008C005B" w:rsidSect="008C005B"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38F70" w14:textId="77777777" w:rsidR="00477507" w:rsidRDefault="00477507" w:rsidP="0088547E">
      <w:r>
        <w:separator/>
      </w:r>
    </w:p>
  </w:endnote>
  <w:endnote w:type="continuationSeparator" w:id="0">
    <w:p w14:paraId="22160313" w14:textId="77777777" w:rsidR="00477507" w:rsidRDefault="00477507" w:rsidP="008854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6C04C" w14:textId="77777777" w:rsidR="008C005B" w:rsidRPr="008C005B" w:rsidRDefault="008C005B" w:rsidP="008C005B">
    <w:pPr>
      <w:pStyle w:val="Footer"/>
      <w:jc w:val="center"/>
      <w:rPr>
        <w:rFonts w:ascii="Calibri" w:hAnsi="Calibri" w:cs="Calibri"/>
        <w:sz w:val="22"/>
        <w:szCs w:val="22"/>
      </w:rPr>
    </w:pPr>
    <w:r w:rsidRPr="008C005B">
      <w:rPr>
        <w:rFonts w:ascii="Calibri" w:hAnsi="Calibri" w:cs="Calibri"/>
        <w:sz w:val="22"/>
        <w:szCs w:val="22"/>
      </w:rPr>
      <w:fldChar w:fldCharType="begin"/>
    </w:r>
    <w:r w:rsidRPr="008C005B">
      <w:rPr>
        <w:rFonts w:ascii="Calibri" w:hAnsi="Calibri" w:cs="Calibri"/>
        <w:sz w:val="22"/>
        <w:szCs w:val="22"/>
      </w:rPr>
      <w:instrText xml:space="preserve"> PAGE   \* MERGEFORMAT </w:instrText>
    </w:r>
    <w:r w:rsidRPr="008C005B">
      <w:rPr>
        <w:rFonts w:ascii="Calibri" w:hAnsi="Calibri" w:cs="Calibri"/>
        <w:sz w:val="22"/>
        <w:szCs w:val="22"/>
      </w:rPr>
      <w:fldChar w:fldCharType="separate"/>
    </w:r>
    <w:r w:rsidR="00600272">
      <w:rPr>
        <w:rFonts w:ascii="Calibri" w:hAnsi="Calibri" w:cs="Calibri"/>
        <w:noProof/>
        <w:sz w:val="22"/>
        <w:szCs w:val="22"/>
      </w:rPr>
      <w:t>1</w:t>
    </w:r>
    <w:r w:rsidRPr="008C005B">
      <w:rPr>
        <w:rFonts w:ascii="Calibri" w:hAnsi="Calibri" w:cs="Calibri"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7C9A08" w14:textId="77777777" w:rsidR="00477507" w:rsidRDefault="00477507" w:rsidP="0088547E">
      <w:r>
        <w:separator/>
      </w:r>
    </w:p>
  </w:footnote>
  <w:footnote w:type="continuationSeparator" w:id="0">
    <w:p w14:paraId="3F3BCCE6" w14:textId="77777777" w:rsidR="00477507" w:rsidRDefault="00477507" w:rsidP="008854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2880"/>
      <w:gridCol w:w="7200"/>
    </w:tblGrid>
    <w:tr w:rsidR="008C005B" w14:paraId="43BE70CE" w14:textId="77777777" w:rsidTr="008C005B">
      <w:tc>
        <w:tcPr>
          <w:tcW w:w="2880" w:type="dxa"/>
          <w:tcBorders>
            <w:right w:val="single" w:sz="4" w:space="0" w:color="auto"/>
          </w:tcBorders>
          <w:shd w:val="clear" w:color="auto" w:fill="auto"/>
        </w:tcPr>
        <w:p w14:paraId="4E574F5A" w14:textId="77777777" w:rsidR="008C005B" w:rsidRPr="008C005B" w:rsidRDefault="00600272" w:rsidP="008C005B">
          <w:pPr>
            <w:rPr>
              <w:sz w:val="22"/>
              <w:szCs w:val="22"/>
            </w:rPr>
          </w:pPr>
          <w:r w:rsidRPr="008C005B">
            <w:rPr>
              <w:noProof/>
              <w:sz w:val="22"/>
              <w:szCs w:val="22"/>
            </w:rPr>
            <w:drawing>
              <wp:inline distT="0" distB="0" distL="0" distR="0" wp14:anchorId="33CAB1B6" wp14:editId="021066D1">
                <wp:extent cx="1600200" cy="552450"/>
                <wp:effectExtent l="0" t="0" r="0" b="0"/>
                <wp:docPr id="1" name="Picture 40" descr="C:\Users\lg1187\Documents\Logos\HR logo\HR3color_h_primary_presentation_tran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0" descr="C:\Users\lg1187\Documents\Logos\HR logo\HR3color_h_primary_presentation_tran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00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068BFEE6" w14:textId="77777777" w:rsidR="008C005B" w:rsidRPr="008C005B" w:rsidRDefault="008C005B" w:rsidP="008C005B">
          <w:pPr>
            <w:spacing w:line="300" w:lineRule="auto"/>
            <w:jc w:val="center"/>
            <w:rPr>
              <w:rFonts w:ascii="Arial" w:hAnsi="Arial" w:cs="Arial"/>
              <w:b/>
              <w:color w:val="501214"/>
              <w:sz w:val="32"/>
              <w:szCs w:val="32"/>
            </w:rPr>
          </w:pPr>
          <w:r w:rsidRPr="008C005B">
            <w:rPr>
              <w:rFonts w:ascii="Arial" w:hAnsi="Arial" w:cs="Arial"/>
              <w:b/>
              <w:spacing w:val="30"/>
              <w:szCs w:val="32"/>
            </w:rPr>
            <w:t>PeopleAdmin Security Authorization Form Faculty and Staff Recruitment</w:t>
          </w:r>
        </w:p>
      </w:tc>
    </w:tr>
  </w:tbl>
  <w:p w14:paraId="7BFA71F6" w14:textId="77777777" w:rsidR="008C005B" w:rsidRDefault="008C0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F112BB"/>
    <w:multiLevelType w:val="multilevel"/>
    <w:tmpl w:val="D4AC7E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1EE57B5F"/>
    <w:multiLevelType w:val="hybridMultilevel"/>
    <w:tmpl w:val="24D46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C5C4A"/>
    <w:multiLevelType w:val="hybridMultilevel"/>
    <w:tmpl w:val="AF1085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7AwtDQ2sTA3MrNU0lEKTi0uzszPAykwrAUArHccgiwAAAA="/>
  </w:docVars>
  <w:rsids>
    <w:rsidRoot w:val="00DB5DF2"/>
    <w:rsid w:val="00011338"/>
    <w:rsid w:val="00026FAE"/>
    <w:rsid w:val="00036456"/>
    <w:rsid w:val="000374A6"/>
    <w:rsid w:val="00061AD3"/>
    <w:rsid w:val="000A0BCC"/>
    <w:rsid w:val="000F7248"/>
    <w:rsid w:val="00262799"/>
    <w:rsid w:val="00283F4C"/>
    <w:rsid w:val="002D0ED6"/>
    <w:rsid w:val="003340C3"/>
    <w:rsid w:val="004646F7"/>
    <w:rsid w:val="00477507"/>
    <w:rsid w:val="004A6F84"/>
    <w:rsid w:val="00600272"/>
    <w:rsid w:val="006035D1"/>
    <w:rsid w:val="00654A5C"/>
    <w:rsid w:val="006B23AD"/>
    <w:rsid w:val="006E471E"/>
    <w:rsid w:val="006F387C"/>
    <w:rsid w:val="00724268"/>
    <w:rsid w:val="007435A0"/>
    <w:rsid w:val="00747CD7"/>
    <w:rsid w:val="0079603E"/>
    <w:rsid w:val="0088547E"/>
    <w:rsid w:val="008B0AF5"/>
    <w:rsid w:val="008B36D2"/>
    <w:rsid w:val="008B6CC8"/>
    <w:rsid w:val="008C005B"/>
    <w:rsid w:val="008D6FC9"/>
    <w:rsid w:val="009054C0"/>
    <w:rsid w:val="009A4C22"/>
    <w:rsid w:val="009F63D8"/>
    <w:rsid w:val="00AA187A"/>
    <w:rsid w:val="00B01E1D"/>
    <w:rsid w:val="00B17214"/>
    <w:rsid w:val="00B655D9"/>
    <w:rsid w:val="00BA7936"/>
    <w:rsid w:val="00C05702"/>
    <w:rsid w:val="00C32DA8"/>
    <w:rsid w:val="00C40985"/>
    <w:rsid w:val="00C42D9B"/>
    <w:rsid w:val="00C94456"/>
    <w:rsid w:val="00C95684"/>
    <w:rsid w:val="00CA2696"/>
    <w:rsid w:val="00D3074C"/>
    <w:rsid w:val="00D376F7"/>
    <w:rsid w:val="00D5545A"/>
    <w:rsid w:val="00D9794D"/>
    <w:rsid w:val="00DB5DF2"/>
    <w:rsid w:val="00E5252D"/>
    <w:rsid w:val="00EB3555"/>
    <w:rsid w:val="00EB768C"/>
    <w:rsid w:val="00F50CB2"/>
    <w:rsid w:val="00FA707D"/>
    <w:rsid w:val="00FE19B4"/>
    <w:rsid w:val="00FE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80F34"/>
  <w15:chartTrackingRefBased/>
  <w15:docId w15:val="{47F6D6F2-6950-4D8C-8607-BAD420D72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DF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DF2"/>
    <w:pPr>
      <w:ind w:left="720"/>
      <w:contextualSpacing/>
    </w:pPr>
  </w:style>
  <w:style w:type="character" w:styleId="Hyperlink">
    <w:name w:val="Hyperlink"/>
    <w:rsid w:val="00DB5DF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3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11338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47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8547E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547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8547E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8C005B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E54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11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lentAIR@txstat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28A16-5CF6-4D03-A7E0-F14E01EDC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2106</CharactersWithSpaces>
  <SharedDoc>false</SharedDoc>
  <HLinks>
    <vt:vector size="6" baseType="variant">
      <vt:variant>
        <vt:i4>7864414</vt:i4>
      </vt:variant>
      <vt:variant>
        <vt:i4>70</vt:i4>
      </vt:variant>
      <vt:variant>
        <vt:i4>0</vt:i4>
      </vt:variant>
      <vt:variant>
        <vt:i4>5</vt:i4>
      </vt:variant>
      <vt:variant>
        <vt:lpwstr>mailto:hr@tx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tekiend, Lyndi S</dc:creator>
  <cp:keywords/>
  <dc:description/>
  <cp:lastModifiedBy>Thomas, Jeremy C</cp:lastModifiedBy>
  <cp:revision>2</cp:revision>
  <cp:lastPrinted>2017-03-23T21:41:00Z</cp:lastPrinted>
  <dcterms:created xsi:type="dcterms:W3CDTF">2021-02-26T22:42:00Z</dcterms:created>
  <dcterms:modified xsi:type="dcterms:W3CDTF">2021-02-26T22:42:00Z</dcterms:modified>
</cp:coreProperties>
</file>